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37FAE" w14:textId="72EED3E2" w:rsidR="002E72D8" w:rsidRPr="002E72D8" w:rsidRDefault="002E72D8" w:rsidP="002E72D8">
      <w:pPr>
        <w:pStyle w:val="FirstParagraph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2E72D8">
        <w:rPr>
          <w:rFonts w:ascii="Times New Roman" w:hAnsi="Times New Roman" w:cs="Times New Roman"/>
          <w:b/>
          <w:bCs/>
          <w:sz w:val="36"/>
          <w:szCs w:val="36"/>
        </w:rPr>
        <w:t xml:space="preserve">Lab Assignment </w:t>
      </w:r>
      <w:r w:rsidR="00701178">
        <w:rPr>
          <w:rFonts w:ascii="Times New Roman" w:hAnsi="Times New Roman" w:cs="Times New Roman"/>
          <w:b/>
          <w:bCs/>
          <w:sz w:val="36"/>
          <w:szCs w:val="36"/>
        </w:rPr>
        <w:t xml:space="preserve">No. </w:t>
      </w:r>
      <w:r w:rsidRPr="002E72D8">
        <w:rPr>
          <w:rFonts w:ascii="Times New Roman" w:hAnsi="Times New Roman" w:cs="Times New Roman"/>
          <w:b/>
          <w:bCs/>
          <w:sz w:val="36"/>
          <w:szCs w:val="36"/>
        </w:rPr>
        <w:t>1</w:t>
      </w:r>
    </w:p>
    <w:p w14:paraId="7CF94EB1" w14:textId="527E5F86" w:rsidR="00164ABB" w:rsidRDefault="00000000">
      <w:pPr>
        <w:pStyle w:val="FirstParagraph"/>
      </w:pPr>
      <w:r>
        <w:t>#Sigmoid Function</w:t>
      </w:r>
    </w:p>
    <w:p w14:paraId="034CDC35" w14:textId="77777777" w:rsidR="00164AB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</w:p>
    <w:p w14:paraId="36A89321" w14:textId="77777777" w:rsidR="00164AB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moid_function</w:t>
      </w:r>
      <w:proofErr w:type="spellEnd"/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np.exp(</w:t>
      </w:r>
      <w:r>
        <w:rPr>
          <w:rStyle w:val="OperatorTok"/>
        </w:rPr>
        <w:t>-</w:t>
      </w:r>
      <w:r>
        <w:rPr>
          <w:rStyle w:val="NormalTok"/>
        </w:rPr>
        <w:t>x))</w:t>
      </w:r>
    </w:p>
    <w:p w14:paraId="7C212377" w14:textId="77777777" w:rsidR="00164AB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linspace</w:t>
      </w:r>
      <w:proofErr w:type="spellEnd"/>
      <w:proofErr w:type="gram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E5A9234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sns.scatterplot</w:t>
      </w:r>
      <w:proofErr w:type="spellEnd"/>
      <w:proofErr w:type="gramEnd"/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X data"</w:t>
      </w:r>
      <w:r>
        <w:rPr>
          <w:rStyle w:val="NormalTok"/>
        </w:rPr>
        <w:t>)</w:t>
      </w:r>
    </w:p>
    <w:p w14:paraId="13A7A60A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X data')</w:t>
      </w:r>
    </w:p>
    <w:p w14:paraId="21999C9C" w14:textId="77777777" w:rsidR="00164ABB" w:rsidRDefault="00000000">
      <w:pPr>
        <w:pStyle w:val="FirstParagraph"/>
      </w:pPr>
      <w:r>
        <w:rPr>
          <w:noProof/>
        </w:rPr>
        <w:drawing>
          <wp:inline distT="0" distB="0" distL="0" distR="0" wp14:anchorId="08AAD860" wp14:editId="1D3B8F8D">
            <wp:extent cx="4902200" cy="3352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7ebd96480b0a55b74131e14e8ed14230286869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9D162" w14:textId="77777777" w:rsidR="00164ABB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moid_function</w:t>
      </w:r>
      <w:proofErr w:type="spellEnd"/>
      <w:r>
        <w:rPr>
          <w:rStyle w:val="NormalTok"/>
        </w:rPr>
        <w:t>(x)</w:t>
      </w:r>
    </w:p>
    <w:p w14:paraId="028265BC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sns.scatterplot</w:t>
      </w:r>
      <w:proofErr w:type="spellEnd"/>
      <w:proofErr w:type="gramEnd"/>
      <w:r>
        <w:rPr>
          <w:rStyle w:val="NormalTok"/>
        </w:rPr>
        <w:t>(y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Sigmoid Function"</w:t>
      </w:r>
      <w:r>
        <w:rPr>
          <w:rStyle w:val="NormalTok"/>
        </w:rPr>
        <w:t>)</w:t>
      </w:r>
    </w:p>
    <w:p w14:paraId="5F859B90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Sigmoid Function')</w:t>
      </w:r>
    </w:p>
    <w:p w14:paraId="23ADBAFC" w14:textId="77777777" w:rsidR="00164A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FEE24D" wp14:editId="1D3C61CA">
            <wp:extent cx="4724400" cy="3352800"/>
            <wp:effectExtent l="0" t="0" r="0" b="0"/>
            <wp:docPr id="23103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ee880d37772970b30e040ac22a576454905673f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EB0D98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y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Sigmoid Function"</w:t>
      </w:r>
      <w:r>
        <w:rPr>
          <w:rStyle w:val="NormalTok"/>
        </w:rPr>
        <w:t>)</w:t>
      </w:r>
    </w:p>
    <w:p w14:paraId="067554F7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Sigmoid Function')</w:t>
      </w:r>
    </w:p>
    <w:p w14:paraId="5E494BEA" w14:textId="77777777" w:rsidR="00164ABB" w:rsidRDefault="00000000">
      <w:pPr>
        <w:pStyle w:val="FirstParagraph"/>
      </w:pPr>
      <w:r>
        <w:rPr>
          <w:noProof/>
        </w:rPr>
        <w:drawing>
          <wp:inline distT="0" distB="0" distL="0" distR="0" wp14:anchorId="3080569A" wp14:editId="46873214">
            <wp:extent cx="4724400" cy="3352800"/>
            <wp:effectExtent l="0" t="0" r="0" b="0"/>
            <wp:docPr id="11014257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c6506868cf877ff1392a457ff792a211b8f337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23516" w14:textId="77777777" w:rsidR="00164ABB" w:rsidRDefault="00000000">
      <w:pPr>
        <w:pStyle w:val="BodyText"/>
      </w:pPr>
      <w:r>
        <w:t>#Binary function</w:t>
      </w:r>
    </w:p>
    <w:p w14:paraId="32EB681B" w14:textId="77777777" w:rsidR="00164ABB" w:rsidRDefault="0000000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ary_function</w:t>
      </w:r>
      <w:proofErr w:type="spellEnd"/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0C05A8DB" w14:textId="77777777" w:rsidR="00164ABB" w:rsidRDefault="00000000">
      <w:pPr>
        <w:pStyle w:val="SourceCode"/>
      </w:pPr>
      <w:proofErr w:type="spellStart"/>
      <w:r>
        <w:rPr>
          <w:rStyle w:val="NormalTok"/>
        </w:rPr>
        <w:t>binary_outp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inary_</w:t>
      </w:r>
      <w:proofErr w:type="gramStart"/>
      <w:r>
        <w:rPr>
          <w:rStyle w:val="NormalTok"/>
        </w:rPr>
        <w:t>output.append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binary_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</w:p>
    <w:p w14:paraId="502B9341" w14:textId="77777777" w:rsidR="00164ABB" w:rsidRDefault="00000000">
      <w:pPr>
        <w:pStyle w:val="SourceCode"/>
      </w:pPr>
      <w:proofErr w:type="spellStart"/>
      <w:r>
        <w:rPr>
          <w:rStyle w:val="NormalTok"/>
        </w:rPr>
        <w:t>binary_output</w:t>
      </w:r>
      <w:proofErr w:type="spellEnd"/>
    </w:p>
    <w:p w14:paraId="32BCF935" w14:textId="77777777" w:rsidR="00164ABB" w:rsidRDefault="00000000">
      <w:pPr>
        <w:pStyle w:val="SourceCode"/>
      </w:pPr>
      <w:r>
        <w:rPr>
          <w:rStyle w:val="VerbatimChar"/>
        </w:rPr>
        <w:t>[0, 0, 0, 0, 1, 1, 1, 1, 1, 1]</w:t>
      </w:r>
    </w:p>
    <w:p w14:paraId="16B142DE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sns.scatterplo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binary_outpu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Binary Function scatterplot"</w:t>
      </w:r>
      <w:r>
        <w:rPr>
          <w:rStyle w:val="NormalTok"/>
        </w:rPr>
        <w:t>)</w:t>
      </w:r>
    </w:p>
    <w:p w14:paraId="295F059B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Binary Function scatterplot')</w:t>
      </w:r>
    </w:p>
    <w:p w14:paraId="3D66E5AC" w14:textId="77777777" w:rsidR="00164ABB" w:rsidRDefault="00000000">
      <w:pPr>
        <w:pStyle w:val="FirstParagraph"/>
      </w:pPr>
      <w:r>
        <w:rPr>
          <w:noProof/>
        </w:rPr>
        <w:drawing>
          <wp:inline distT="0" distB="0" distL="0" distR="0" wp14:anchorId="4B9904D4" wp14:editId="485B1181">
            <wp:extent cx="4724400" cy="3352800"/>
            <wp:effectExtent l="0" t="0" r="0" b="0"/>
            <wp:docPr id="17827085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8d69dfd3c2f65b18fa19e2434504cb7de70927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5D393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binary_outpu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Binary function line plot"</w:t>
      </w:r>
      <w:r>
        <w:rPr>
          <w:rStyle w:val="NormalTok"/>
        </w:rPr>
        <w:t>)</w:t>
      </w:r>
    </w:p>
    <w:p w14:paraId="3C126AF2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Binary function line plot')</w:t>
      </w:r>
    </w:p>
    <w:p w14:paraId="299D96C3" w14:textId="77777777" w:rsidR="00164A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BB6F8E" wp14:editId="79B397CA">
            <wp:extent cx="4724400" cy="3352800"/>
            <wp:effectExtent l="0" t="0" r="0" b="0"/>
            <wp:docPr id="516306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48fd54954651c3d0cb3c41b726a98abe923fd4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D904F" w14:textId="77777777" w:rsidR="00164ABB" w:rsidRDefault="00000000">
      <w:pPr>
        <w:pStyle w:val="BodyText"/>
      </w:pPr>
      <w:r>
        <w:t>#Linear Function</w:t>
      </w:r>
    </w:p>
    <w:p w14:paraId="2685D588" w14:textId="77777777" w:rsidR="00164AB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ar_</w:t>
      </w:r>
      <w:proofErr w:type="gramStart"/>
      <w:r>
        <w:rPr>
          <w:rStyle w:val="NormalTok"/>
        </w:rPr>
        <w:t>functio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a, 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;</w:t>
      </w:r>
    </w:p>
    <w:p w14:paraId="775D8A09" w14:textId="77777777" w:rsidR="00164AB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linspace</w:t>
      </w:r>
      <w:proofErr w:type="spellEnd"/>
      <w:proofErr w:type="gram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A856DFC" w14:textId="77777777" w:rsidR="00164ABB" w:rsidRDefault="00000000">
      <w:pPr>
        <w:pStyle w:val="SourceCode"/>
      </w:pP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linear_</w:t>
      </w:r>
      <w:proofErr w:type="gramStart"/>
      <w:r>
        <w:rPr>
          <w:rStyle w:val="NormalTok"/>
        </w:rPr>
        <w:t>function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</w:p>
    <w:p w14:paraId="4BD939FB" w14:textId="77777777" w:rsidR="00164ABB" w:rsidRDefault="00000000">
      <w:pPr>
        <w:pStyle w:val="SourceCode"/>
      </w:pP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linear_</w:t>
      </w:r>
      <w:proofErr w:type="gramStart"/>
      <w:r>
        <w:rPr>
          <w:rStyle w:val="NormalTok"/>
        </w:rPr>
        <w:t>function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</w:p>
    <w:p w14:paraId="67923F6D" w14:textId="77777777" w:rsidR="00164ABB" w:rsidRDefault="00000000">
      <w:pPr>
        <w:pStyle w:val="SourceCode"/>
      </w:pPr>
      <w:r>
        <w:rPr>
          <w:rStyle w:val="NormalTok"/>
        </w:rPr>
        <w:t xml:space="preserve">y3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linear_</w:t>
      </w:r>
      <w:proofErr w:type="gramStart"/>
      <w:r>
        <w:rPr>
          <w:rStyle w:val="NormalTok"/>
        </w:rPr>
        <w:t>function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</w:p>
    <w:p w14:paraId="7098325A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y1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y2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y3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Linear Function Graph"</w:t>
      </w:r>
      <w:r>
        <w:rPr>
          <w:rStyle w:val="NormalTok"/>
        </w:rPr>
        <w:t>)</w:t>
      </w:r>
    </w:p>
    <w:p w14:paraId="19D0AD45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Linear Function Graph')</w:t>
      </w:r>
    </w:p>
    <w:p w14:paraId="7593EC3B" w14:textId="77777777" w:rsidR="00164A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D30E39" wp14:editId="30D5AC00">
            <wp:extent cx="4787900" cy="3352800"/>
            <wp:effectExtent l="0" t="0" r="0" b="0"/>
            <wp:docPr id="3016885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0d5fd42d7141beae17def6e448a13d85f35738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A8E2B" w14:textId="77777777" w:rsidR="00164ABB" w:rsidRDefault="00000000">
      <w:pPr>
        <w:pStyle w:val="BodyText"/>
      </w:pPr>
      <w:r>
        <w:t>#Tanh</w:t>
      </w:r>
    </w:p>
    <w:p w14:paraId="498CCF7A" w14:textId="77777777" w:rsidR="00164AB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nh_function</w:t>
      </w:r>
      <w:proofErr w:type="spellEnd"/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))</w:t>
      </w:r>
    </w:p>
    <w:p w14:paraId="3A005C94" w14:textId="77777777" w:rsidR="00164AB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anh_function2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igmoid_function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rPr>
          <w:rStyle w:val="OperatorTok"/>
        </w:rPr>
        <w:t>-</w:t>
      </w:r>
      <w:r>
        <w:rPr>
          <w:rStyle w:val="DecValTok"/>
        </w:rPr>
        <w:t>1</w:t>
      </w:r>
    </w:p>
    <w:p w14:paraId="3AEC6AC4" w14:textId="77777777" w:rsidR="00164AB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linspace</w:t>
      </w:r>
      <w:proofErr w:type="spellEnd"/>
      <w:proofErr w:type="gram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>)</w:t>
      </w:r>
    </w:p>
    <w:p w14:paraId="1AC8A23E" w14:textId="77777777" w:rsidR="00164ABB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anh_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</w:p>
    <w:p w14:paraId="1E04F17A" w14:textId="77777777" w:rsidR="00164ABB" w:rsidRDefault="00000000">
      <w:pPr>
        <w:pStyle w:val="SourceCode"/>
      </w:pPr>
      <w:proofErr w:type="spellStart"/>
      <w:r>
        <w:rPr>
          <w:rStyle w:val="NormalTok"/>
        </w:rPr>
        <w:t>y_tan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tanh_function2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</w:p>
    <w:p w14:paraId="3EB09DB4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sns.scatterplo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y_tanh</w:t>
      </w:r>
      <w:proofErr w:type="spellEnd"/>
      <w:r>
        <w:rPr>
          <w:rStyle w:val="NormalTok"/>
        </w:rPr>
        <w:t>)</w:t>
      </w:r>
    </w:p>
    <w:p w14:paraId="189EC7B4" w14:textId="77777777" w:rsidR="00164ABB" w:rsidRDefault="00000000">
      <w:pPr>
        <w:pStyle w:val="SourceCode"/>
      </w:pPr>
      <w:r>
        <w:rPr>
          <w:rStyle w:val="VerbatimChar"/>
        </w:rPr>
        <w:t>&lt;Axes: &gt;</w:t>
      </w:r>
    </w:p>
    <w:p w14:paraId="1E5FF88B" w14:textId="77777777" w:rsidR="00164A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344941" wp14:editId="40EB0081">
            <wp:extent cx="4902200" cy="3149600"/>
            <wp:effectExtent l="0" t="0" r="0" b="0"/>
            <wp:docPr id="1900782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54916743ae4c819b12878bb78a1f3bd5d31dfab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EB028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y_tanh</w:t>
      </w:r>
      <w:proofErr w:type="spellEnd"/>
      <w:r>
        <w:rPr>
          <w:rStyle w:val="NormalTok"/>
        </w:rPr>
        <w:t>)</w:t>
      </w:r>
    </w:p>
    <w:p w14:paraId="2E48C932" w14:textId="77777777" w:rsidR="00164ABB" w:rsidRDefault="00000000">
      <w:pPr>
        <w:pStyle w:val="SourceCode"/>
      </w:pPr>
      <w:r>
        <w:rPr>
          <w:rStyle w:val="VerbatimChar"/>
        </w:rPr>
        <w:t>[&lt;</w:t>
      </w:r>
      <w:proofErr w:type="gramStart"/>
      <w:r>
        <w:rPr>
          <w:rStyle w:val="VerbatimChar"/>
        </w:rPr>
        <w:t>matplotlib.lines</w:t>
      </w:r>
      <w:proofErr w:type="gramEnd"/>
      <w:r>
        <w:rPr>
          <w:rStyle w:val="VerbatimChar"/>
        </w:rPr>
        <w:t>.Line2D at 0x7f9a52d413a0&gt;]</w:t>
      </w:r>
    </w:p>
    <w:p w14:paraId="395B54C3" w14:textId="77777777" w:rsidR="00164ABB" w:rsidRDefault="00000000">
      <w:pPr>
        <w:pStyle w:val="FirstParagraph"/>
      </w:pPr>
      <w:r>
        <w:rPr>
          <w:noProof/>
        </w:rPr>
        <w:drawing>
          <wp:inline distT="0" distB="0" distL="0" distR="0" wp14:anchorId="127F300E" wp14:editId="34633EBC">
            <wp:extent cx="4902200" cy="3149600"/>
            <wp:effectExtent l="0" t="0" r="0" b="0"/>
            <wp:docPr id="1593903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a1fccca61186d6a5d2ffb65d1aa002c5d1990a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F8F42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sns.scatterplot</w:t>
      </w:r>
      <w:proofErr w:type="spellEnd"/>
      <w:proofErr w:type="gramEnd"/>
      <w:r>
        <w:rPr>
          <w:rStyle w:val="NormalTok"/>
        </w:rPr>
        <w:t>(y)</w:t>
      </w:r>
    </w:p>
    <w:p w14:paraId="58B7CFAF" w14:textId="77777777" w:rsidR="00164ABB" w:rsidRDefault="00000000">
      <w:pPr>
        <w:pStyle w:val="SourceCode"/>
      </w:pPr>
      <w:r>
        <w:rPr>
          <w:rStyle w:val="VerbatimChar"/>
        </w:rPr>
        <w:t>&lt;Axes: &gt;</w:t>
      </w:r>
    </w:p>
    <w:p w14:paraId="1EA75E65" w14:textId="77777777" w:rsidR="00164A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6A8E3B" wp14:editId="38DF68C4">
            <wp:extent cx="4826000" cy="3289300"/>
            <wp:effectExtent l="0" t="0" r="0" b="0"/>
            <wp:docPr id="189733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f25a69fc1980df1d9cfd029b5b51250f198d6b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CF8CC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y)</w:t>
      </w:r>
    </w:p>
    <w:p w14:paraId="5941751D" w14:textId="77777777" w:rsidR="00164ABB" w:rsidRDefault="00000000">
      <w:pPr>
        <w:pStyle w:val="SourceCode"/>
      </w:pPr>
      <w:r>
        <w:rPr>
          <w:rStyle w:val="VerbatimChar"/>
        </w:rPr>
        <w:t>[&lt;</w:t>
      </w:r>
      <w:proofErr w:type="gramStart"/>
      <w:r>
        <w:rPr>
          <w:rStyle w:val="VerbatimChar"/>
        </w:rPr>
        <w:t>matplotlib.lines</w:t>
      </w:r>
      <w:proofErr w:type="gramEnd"/>
      <w:r>
        <w:rPr>
          <w:rStyle w:val="VerbatimChar"/>
        </w:rPr>
        <w:t>.Line2D at 0x7f9a52c26790&gt;]</w:t>
      </w:r>
    </w:p>
    <w:p w14:paraId="3F36AC8E" w14:textId="77777777" w:rsidR="00164ABB" w:rsidRDefault="00000000">
      <w:pPr>
        <w:pStyle w:val="FirstParagraph"/>
      </w:pPr>
      <w:r>
        <w:rPr>
          <w:noProof/>
        </w:rPr>
        <w:drawing>
          <wp:inline distT="0" distB="0" distL="0" distR="0" wp14:anchorId="6DC3004A" wp14:editId="6CEF15F5">
            <wp:extent cx="4826000" cy="3289300"/>
            <wp:effectExtent l="0" t="0" r="0" b="0"/>
            <wp:docPr id="15770640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657d375a3112c59365522ea23188f206260544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6A751" w14:textId="77777777" w:rsidR="00164ABB" w:rsidRDefault="00000000">
      <w:pPr>
        <w:pStyle w:val="BodyText"/>
      </w:pPr>
      <w:r>
        <w:t>#Relu</w:t>
      </w:r>
    </w:p>
    <w:p w14:paraId="5BCD9F32" w14:textId="77777777" w:rsidR="00164AB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lu_function</w:t>
      </w:r>
      <w:proofErr w:type="spellEnd"/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array</w:t>
      </w:r>
      <w:proofErr w:type="spellEnd"/>
      <w:proofErr w:type="gram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>, x]).</w:t>
      </w:r>
      <w:r>
        <w:rPr>
          <w:rStyle w:val="BuiltInTok"/>
        </w:rPr>
        <w:t>max</w:t>
      </w:r>
      <w:r>
        <w:rPr>
          <w:rStyle w:val="NormalTok"/>
        </w:rPr>
        <w:t>()</w:t>
      </w:r>
    </w:p>
    <w:p w14:paraId="7A613A05" w14:textId="77777777" w:rsidR="00164ABB" w:rsidRDefault="00000000">
      <w:pPr>
        <w:pStyle w:val="SourceCode"/>
      </w:pPr>
      <w:r>
        <w:rPr>
          <w:rStyle w:val="NormalTok"/>
        </w:rPr>
        <w:lastRenderedPageBreak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linspace</w:t>
      </w:r>
      <w:proofErr w:type="spellEnd"/>
      <w:proofErr w:type="gram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EFBD17E" w14:textId="77777777" w:rsidR="00164ABB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relu_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</w:p>
    <w:p w14:paraId="1DA0BC65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sns.scatterplot</w:t>
      </w:r>
      <w:proofErr w:type="spellEnd"/>
      <w:proofErr w:type="gramEnd"/>
      <w:r>
        <w:rPr>
          <w:rStyle w:val="NormalTok"/>
        </w:rPr>
        <w:t>(y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 xml:space="preserve"> Function"</w:t>
      </w:r>
      <w:r>
        <w:rPr>
          <w:rStyle w:val="NormalTok"/>
        </w:rPr>
        <w:t>)</w:t>
      </w:r>
    </w:p>
    <w:p w14:paraId="3A683EA4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 xml:space="preserve"> Function')</w:t>
      </w:r>
    </w:p>
    <w:p w14:paraId="4C37EC26" w14:textId="77777777" w:rsidR="00164ABB" w:rsidRDefault="00000000">
      <w:pPr>
        <w:pStyle w:val="FirstParagraph"/>
      </w:pPr>
      <w:r>
        <w:rPr>
          <w:noProof/>
        </w:rPr>
        <w:drawing>
          <wp:inline distT="0" distB="0" distL="0" distR="0" wp14:anchorId="2B2A5A9B" wp14:editId="12E2B6DE">
            <wp:extent cx="4673600" cy="3352800"/>
            <wp:effectExtent l="0" t="0" r="0" b="0"/>
            <wp:docPr id="1251095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5e145236dc1738c096280474ad5996047ebff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B4E17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y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 xml:space="preserve"> Function"</w:t>
      </w:r>
      <w:r>
        <w:rPr>
          <w:rStyle w:val="NormalTok"/>
        </w:rPr>
        <w:t>)</w:t>
      </w:r>
    </w:p>
    <w:p w14:paraId="679F8B7D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0.5, 1.0, '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 xml:space="preserve"> Function')</w:t>
      </w:r>
    </w:p>
    <w:p w14:paraId="6EB73105" w14:textId="77777777" w:rsidR="00164A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8E0BDD" wp14:editId="4A69CD04">
            <wp:extent cx="4673600" cy="3352800"/>
            <wp:effectExtent l="0" t="0" r="0" b="0"/>
            <wp:docPr id="6656890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02bef253fc5b124fdd6bee3dea5c727f105dcd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07B44" w14:textId="77777777" w:rsidR="00164ABB" w:rsidRDefault="00000000">
      <w:pPr>
        <w:pStyle w:val="BodyText"/>
      </w:pPr>
      <w:r>
        <w:t xml:space="preserve">#leaky </w:t>
      </w:r>
      <w:proofErr w:type="spellStart"/>
      <w:r>
        <w:t>Relu</w:t>
      </w:r>
      <w:proofErr w:type="spellEnd"/>
    </w:p>
    <w:p w14:paraId="32E5894A" w14:textId="77777777" w:rsidR="00164AB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aky_relu_function</w:t>
      </w:r>
      <w:proofErr w:type="spellEnd"/>
      <w:r>
        <w:rPr>
          <w:rStyle w:val="NormalTok"/>
        </w:rPr>
        <w:t>(x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x</w:t>
      </w:r>
    </w:p>
    <w:p w14:paraId="2AD0AE75" w14:textId="77777777" w:rsidR="00164AB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linspace</w:t>
      </w:r>
      <w:proofErr w:type="spellEnd"/>
      <w:proofErr w:type="gram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2C1786D" w14:textId="77777777" w:rsidR="00164ABB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leaky_relu_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</w:p>
    <w:p w14:paraId="7335B0BB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sns.scatterplot</w:t>
      </w:r>
      <w:proofErr w:type="spellEnd"/>
      <w:proofErr w:type="gramEnd"/>
      <w:r>
        <w:rPr>
          <w:rStyle w:val="NormalTok"/>
        </w:rPr>
        <w:t>(y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Leaky 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 xml:space="preserve"> Function'</w:t>
      </w:r>
      <w:r>
        <w:rPr>
          <w:rStyle w:val="NormalTok"/>
        </w:rPr>
        <w:t>)</w:t>
      </w:r>
    </w:p>
    <w:p w14:paraId="6DC9EC8B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 xml:space="preserve">0.5, 1.0, 'Leaky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 xml:space="preserve"> Function')</w:t>
      </w:r>
    </w:p>
    <w:p w14:paraId="76847F03" w14:textId="77777777" w:rsidR="00164A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7EAE0FA" wp14:editId="68C5BE72">
            <wp:extent cx="4673600" cy="3352800"/>
            <wp:effectExtent l="0" t="0" r="0" b="0"/>
            <wp:docPr id="613169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e37a9b4387b114141b1bab93822743383201a2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9934B" w14:textId="77777777" w:rsidR="00164ABB" w:rsidRDefault="00000000">
      <w:pPr>
        <w:pStyle w:val="SourceCode"/>
      </w:pPr>
      <w:proofErr w:type="spellStart"/>
      <w:proofErr w:type="gramStart"/>
      <w:r>
        <w:rPr>
          <w:rStyle w:val="NormalTok"/>
        </w:rPr>
        <w:t>plt.plot</w:t>
      </w:r>
      <w:proofErr w:type="spellEnd"/>
      <w:proofErr w:type="gramEnd"/>
      <w:r>
        <w:rPr>
          <w:rStyle w:val="NormalTok"/>
        </w:rPr>
        <w:t>(y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Leaky 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 xml:space="preserve"> Function"</w:t>
      </w:r>
      <w:r>
        <w:rPr>
          <w:rStyle w:val="NormalTok"/>
        </w:rPr>
        <w:t>)</w:t>
      </w:r>
    </w:p>
    <w:p w14:paraId="0E64922B" w14:textId="77777777" w:rsidR="00164ABB" w:rsidRDefault="00000000">
      <w:pPr>
        <w:pStyle w:val="SourceCode"/>
      </w:pP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 xml:space="preserve">0.5, 1.0, 'Leaky </w:t>
      </w:r>
      <w:proofErr w:type="spellStart"/>
      <w:r>
        <w:rPr>
          <w:rStyle w:val="VerbatimChar"/>
        </w:rPr>
        <w:t>Relu</w:t>
      </w:r>
      <w:proofErr w:type="spellEnd"/>
      <w:r>
        <w:rPr>
          <w:rStyle w:val="VerbatimChar"/>
        </w:rPr>
        <w:t xml:space="preserve"> Function')</w:t>
      </w:r>
    </w:p>
    <w:p w14:paraId="43484101" w14:textId="77777777" w:rsidR="00164ABB" w:rsidRDefault="00000000">
      <w:pPr>
        <w:pStyle w:val="FirstParagraph"/>
      </w:pPr>
      <w:r>
        <w:rPr>
          <w:noProof/>
        </w:rPr>
        <w:drawing>
          <wp:inline distT="0" distB="0" distL="0" distR="0" wp14:anchorId="0527FD46" wp14:editId="6A2C2272">
            <wp:extent cx="4673600" cy="3352800"/>
            <wp:effectExtent l="0" t="0" r="0" b="0"/>
            <wp:docPr id="5879429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d039e84f17b447a12b7bfb875cc8e22552e913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2A4D8" w14:textId="77777777" w:rsidR="00164ABB" w:rsidRDefault="00164ABB">
      <w:pPr>
        <w:pStyle w:val="SourceCode"/>
      </w:pPr>
    </w:p>
    <w:sectPr w:rsidR="00164ABB" w:rsidSect="002E72D8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67505" w14:textId="77777777" w:rsidR="000976CF" w:rsidRDefault="000976CF">
      <w:pPr>
        <w:spacing w:after="0"/>
      </w:pPr>
      <w:r>
        <w:separator/>
      </w:r>
    </w:p>
  </w:endnote>
  <w:endnote w:type="continuationSeparator" w:id="0">
    <w:p w14:paraId="04859806" w14:textId="77777777" w:rsidR="000976CF" w:rsidRDefault="00097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DD247" w14:textId="77777777" w:rsidR="00867BEC" w:rsidRDefault="00867B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098CC" w14:textId="77777777" w:rsidR="002E72D8" w:rsidRDefault="00000000">
    <w:pPr>
      <w:pStyle w:val="Footer"/>
    </w:pPr>
    <w:r>
      <w:rPr>
        <w:noProof/>
      </w:rPr>
      <w:pict w14:anchorId="50E8ED78">
        <v:group id="Group 7" o:spid="_x0000_s1026" style="position:absolute;margin-left:1250.4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5AB2BF85" w14:textId="1742A1FE" w:rsidR="002E72D8" w:rsidRDefault="002E72D8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166A362C" w14:textId="77777777" w:rsidR="002E72D8" w:rsidRDefault="002E72D8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12EAF481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1E53C536" w14:textId="77777777" w:rsidR="002E72D8" w:rsidRDefault="002E72D8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42D9C" w14:textId="77777777" w:rsidR="00867BEC" w:rsidRDefault="00867B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30253" w14:textId="77777777" w:rsidR="000976CF" w:rsidRDefault="000976CF">
      <w:r>
        <w:separator/>
      </w:r>
    </w:p>
  </w:footnote>
  <w:footnote w:type="continuationSeparator" w:id="0">
    <w:p w14:paraId="39197FAC" w14:textId="77777777" w:rsidR="000976CF" w:rsidRDefault="000976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5F5D6" w14:textId="77777777" w:rsidR="00867BEC" w:rsidRDefault="00867B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30981" w14:textId="0CA1B272" w:rsidR="002E72D8" w:rsidRDefault="002E72D8">
    <w:pPr>
      <w:pStyle w:val="Header"/>
    </w:pPr>
    <w:r>
      <w:t>Sonu Vishwakarma (ANN Lab Assignment</w:t>
    </w:r>
    <w:r w:rsidR="00867BEC">
      <w:t xml:space="preserve"> Group A-</w:t>
    </w:r>
    <w:r>
      <w:t>1)</w:t>
    </w:r>
  </w:p>
  <w:p w14:paraId="7369C396" w14:textId="77777777" w:rsidR="002E72D8" w:rsidRDefault="002E72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EDAEB" w14:textId="77777777" w:rsidR="00867BEC" w:rsidRDefault="00867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8DAFA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56805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76CF"/>
    <w:rsid w:val="00104891"/>
    <w:rsid w:val="00164ABB"/>
    <w:rsid w:val="002E72D8"/>
    <w:rsid w:val="004E29B3"/>
    <w:rsid w:val="00590D07"/>
    <w:rsid w:val="00695F13"/>
    <w:rsid w:val="00701178"/>
    <w:rsid w:val="007518E0"/>
    <w:rsid w:val="00784D58"/>
    <w:rsid w:val="00867BE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F75B63"/>
  <w15:docId w15:val="{2BA56059-25F0-4937-9732-9CA7B4710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2E72D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E72D8"/>
  </w:style>
  <w:style w:type="paragraph" w:styleId="Footer">
    <w:name w:val="footer"/>
    <w:basedOn w:val="Normal"/>
    <w:link w:val="FooterChar"/>
    <w:unhideWhenUsed/>
    <w:rsid w:val="002E72D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E72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337</Words>
  <Characters>1922</Characters>
  <Application>Microsoft Office Word</Application>
  <DocSecurity>0</DocSecurity>
  <Lines>16</Lines>
  <Paragraphs>4</Paragraphs>
  <ScaleCrop>false</ScaleCrop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5</cp:revision>
  <dcterms:created xsi:type="dcterms:W3CDTF">2023-05-20T19:42:00Z</dcterms:created>
  <dcterms:modified xsi:type="dcterms:W3CDTF">2023-05-20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